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1B1BBC"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r w:rsidRPr="00B1479D">
              <w:t>foxtrotanteater</w:t>
            </w:r>
            <w:r>
              <w:t>”:</w:t>
            </w:r>
          </w:p>
          <w:p w14:paraId="25EFFD6C" w14:textId="77777777" w:rsidR="004A4F04" w:rsidRDefault="004A4F04" w:rsidP="00440943"/>
          <w:p w14:paraId="02D9EAF6" w14:textId="77777777" w:rsidR="004A4F04" w:rsidRDefault="004A4F04" w:rsidP="00440943">
            <w:r>
              <w:t>“</w:t>
            </w:r>
            <w:r w:rsidRPr="00B1479D">
              <w:t>foxtrotanteatercastle</w:t>
            </w:r>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37B92A31" w:rsidR="004A4F04" w:rsidRDefault="004A4F04" w:rsidP="00440943">
            <w:r>
              <w:t>Using 64-bit DES 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77777777" w:rsidR="004A4F04" w:rsidRDefault="004A4F04" w:rsidP="00440943">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r w:rsidRPr="00C72574">
              <w:rPr>
                <w:noProof/>
              </w:rPr>
              <w:t>foxtrotanteater</w:t>
            </w:r>
            <w:r>
              <w:t>”:</w:t>
            </w:r>
          </w:p>
          <w:p w14:paraId="6BF5055A" w14:textId="77777777" w:rsidR="004A4F04" w:rsidRDefault="004A4F04" w:rsidP="00440943"/>
          <w:p w14:paraId="31DB4E0C" w14:textId="77777777" w:rsidR="004A4F04" w:rsidRDefault="004A4F04" w:rsidP="00440943">
            <w:r>
              <w:t>“</w:t>
            </w:r>
            <w:r w:rsidRPr="00B1479D">
              <w:t>foxtrotanteatercastle</w:t>
            </w:r>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lastRenderedPageBreak/>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changeme”</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lastRenderedPageBreak/>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0110630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6C500562" w:rsidR="005F7B88" w:rsidRDefault="005F7B88" w:rsidP="005F7B88">
      <w:pPr>
        <w:pBdr>
          <w:top w:val="single" w:sz="4" w:space="1" w:color="auto"/>
          <w:left w:val="single" w:sz="4" w:space="4" w:color="auto"/>
          <w:bottom w:val="single" w:sz="4" w:space="1" w:color="auto"/>
          <w:right w:val="single" w:sz="4" w:space="4" w:color="auto"/>
        </w:pBdr>
        <w:jc w:val="both"/>
      </w:pPr>
      <w:r>
        <w:t>What is the salt used in this example?</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01C57D10" w:rsidR="001B1BBC" w:rsidRDefault="001B1BBC" w:rsidP="005F7B88">
      <w:pPr>
        <w:pBdr>
          <w:top w:val="single" w:sz="4" w:space="1" w:color="auto"/>
          <w:left w:val="single" w:sz="4" w:space="4" w:color="auto"/>
          <w:bottom w:val="single" w:sz="4" w:space="1" w:color="auto"/>
          <w:right w:val="single" w:sz="4" w:space="4" w:color="auto"/>
        </w:pBdr>
        <w:jc w:val="both"/>
      </w:pPr>
      <w:r>
        <w:lastRenderedPageBreak/>
        <w:t>How do you convert the cipherstream to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2DE03446" w14:textId="0255D018" w:rsidR="005F7B88"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5C2A6E">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name="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args = process.argv;</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1) plaintext=args[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2) keyname=args[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 = crypto.createHash('sha256').update(keyname).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 = crypto.createCipheriv('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text = cipher.update(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t",ciphertex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decipher = crypto.createDecipheriv('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text = decipher.update(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t",text);</w:t>
      </w:r>
    </w:p>
    <w:p w14:paraId="1A6EC0C9" w14:textId="25E6A9F3" w:rsidR="00A61C9C" w:rsidRDefault="00A61C9C" w:rsidP="00A61C9C">
      <w:pPr>
        <w:jc w:val="both"/>
      </w:pPr>
    </w:p>
    <w:p w14:paraId="78E99C0F" w14:textId="6C70E7BC" w:rsidR="000809F3" w:rsidRDefault="000809F3" w:rsidP="00A61C9C">
      <w:pPr>
        <w:jc w:val="both"/>
      </w:pPr>
      <w:r>
        <w:t>For a password of “</w:t>
      </w:r>
      <w:r w:rsidR="002B4184">
        <w:t>napier”,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3DD8E1EC" w:rsidR="002B4184" w:rsidRDefault="002B4184" w:rsidP="002B4184">
      <w:pPr>
        <w:pBdr>
          <w:top w:val="single" w:sz="4" w:space="1" w:color="auto"/>
          <w:left w:val="single" w:sz="4" w:space="4" w:color="auto"/>
          <w:bottom w:val="single" w:sz="4" w:space="1" w:color="auto"/>
          <w:right w:val="single" w:sz="4" w:space="4" w:color="auto"/>
        </w:pBdr>
      </w:pPr>
    </w:p>
    <w:p w14:paraId="445FF8D8" w14:textId="77777777" w:rsidR="002B4184" w:rsidRDefault="002B4184" w:rsidP="002B4184">
      <w:pPr>
        <w:pBdr>
          <w:top w:val="single" w:sz="4" w:space="1" w:color="auto"/>
          <w:left w:val="single" w:sz="4" w:space="4" w:color="auto"/>
          <w:bottom w:val="single" w:sz="4" w:space="1" w:color="auto"/>
          <w:right w:val="single" w:sz="4" w:space="4" w:color="auto"/>
        </w:pBdr>
      </w:pPr>
      <w:bookmarkStart w:id="0" w:name="_GoBack"/>
      <w:bookmarkEnd w:id="0"/>
    </w:p>
    <w:p w14:paraId="71F0829E" w14:textId="77777777" w:rsidR="002B4184" w:rsidRDefault="002B4184" w:rsidP="002B4184">
      <w:pPr>
        <w:pBdr>
          <w:top w:val="single" w:sz="4" w:space="1" w:color="auto"/>
          <w:left w:val="single" w:sz="4" w:space="4" w:color="auto"/>
          <w:bottom w:val="single" w:sz="4" w:space="1" w:color="auto"/>
          <w:right w:val="single" w:sz="4" w:space="4" w:color="auto"/>
        </w:pBdr>
      </w:pPr>
    </w:p>
    <w:p w14:paraId="509C00DD" w14:textId="77777777" w:rsidR="002B4184" w:rsidRDefault="002B4184" w:rsidP="002B4184"/>
    <w:p w14:paraId="1D12A6D5" w14:textId="0C9C9973" w:rsidR="00A61C9C" w:rsidRDefault="002B4184" w:rsidP="00A61C9C">
      <w:pPr>
        <w:jc w:val="both"/>
      </w:pPr>
      <w:r w:rsidRPr="002B4184">
        <w:rPr>
          <w:b/>
        </w:rPr>
        <w:t>G.3</w:t>
      </w:r>
      <w:r w:rsidRPr="002B4184">
        <w:rPr>
          <w:b/>
        </w:rPr>
        <w:tab/>
      </w:r>
      <w:r w:rsidR="00A61C9C">
        <w:t xml:space="preserve">Download </w:t>
      </w:r>
      <w:r w:rsidR="00430929">
        <w:t xml:space="preserve">and run </w:t>
      </w:r>
      <w:r w:rsidR="00A61C9C">
        <w:t xml:space="preserve">the </w:t>
      </w:r>
      <w:r w:rsidR="00430929">
        <w:t xml:space="preserve">JavaScript </w:t>
      </w:r>
      <w:r w:rsidR="00A61C9C">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lastRenderedPageBreak/>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3E54CB7C"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560F2AD0" w14:textId="0D4231D5"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3F7E680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1EB63597" w14:textId="593574AF"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data = args[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password = args[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297C8190" w14:textId="435E7DE6"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If we have five ‘a’ values (“aaaaa”).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If we have six ‘a’ values (“aaaaaa”).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If you need to update the code, go into the esecurity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E90E2" w14:textId="77777777" w:rsidR="007B6BE6" w:rsidRDefault="007B6BE6" w:rsidP="00A84C9E">
      <w:r>
        <w:separator/>
      </w:r>
    </w:p>
  </w:endnote>
  <w:endnote w:type="continuationSeparator" w:id="0">
    <w:p w14:paraId="099968A3" w14:textId="77777777" w:rsidR="007B6BE6" w:rsidRDefault="007B6BE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1B1BBC" w:rsidRDefault="001B1BB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1B1BBC" w:rsidRDefault="001B1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61B15" w14:textId="77777777" w:rsidR="007B6BE6" w:rsidRDefault="007B6BE6" w:rsidP="00A84C9E">
      <w:r>
        <w:separator/>
      </w:r>
    </w:p>
  </w:footnote>
  <w:footnote w:type="continuationSeparator" w:id="0">
    <w:p w14:paraId="31B46F6C" w14:textId="77777777" w:rsidR="007B6BE6" w:rsidRDefault="007B6BE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1BB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B7AFA"/>
    <w:rsid w:val="005C2A6E"/>
    <w:rsid w:val="005C54BE"/>
    <w:rsid w:val="005D042F"/>
    <w:rsid w:val="005D1C32"/>
    <w:rsid w:val="005D436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3A7480-2138-CE40-A20C-7DC34E1E2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2491</Words>
  <Characters>1420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24T06:39:00Z</cp:lastPrinted>
  <dcterms:created xsi:type="dcterms:W3CDTF">2019-01-24T06:39:00Z</dcterms:created>
  <dcterms:modified xsi:type="dcterms:W3CDTF">2019-01-24T07:14:00Z</dcterms:modified>
</cp:coreProperties>
</file>